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</w:t>
      </w:r>
      <w:proofErr w:type="gramStart"/>
      <w:r>
        <w:t>letter</w:t>
      </w:r>
      <w:proofErr w:type="gramEnd"/>
      <w:r>
        <w:t xml:space="preserve">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3B22CEF3" w:rsidR="00937088" w:rsidRPr="00937088" w:rsidRDefault="000B74CF" w:rsidP="00937088">
      <w:pPr>
        <w:pStyle w:val="NoSpacing"/>
      </w:pPr>
      <w:r>
        <w:lastRenderedPageBreak/>
        <w:t>Grants Delivery &amp; Business Services</w:t>
      </w:r>
    </w:p>
    <w:p w14:paraId="1BFC33DE" w14:textId="096AF47C" w:rsidR="00937088" w:rsidRPr="00937088" w:rsidRDefault="00E54EBB" w:rsidP="00937088">
      <w:pPr>
        <w:pStyle w:val="NoSpacing"/>
      </w:pPr>
      <w:r>
        <w:t>Department of Industry, Science,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77999FD9" w:rsidR="003F7D5A" w:rsidRPr="00CF7E84" w:rsidRDefault="00573D98" w:rsidP="00AB59E5">
      <w:pPr>
        <w:pStyle w:val="Heading1"/>
      </w:pPr>
      <w:r>
        <w:t xml:space="preserve">Support for </w:t>
      </w:r>
      <w:r w:rsidR="00D31A9C">
        <w:t>Powering the Regions Fund – Safeguard Transformation St</w:t>
      </w:r>
      <w:r w:rsidR="00853212">
        <w:t>r</w:t>
      </w:r>
      <w:r w:rsidR="00D31A9C">
        <w:t>eam Round</w:t>
      </w:r>
      <w:r w:rsidR="00171A98">
        <w:t> </w:t>
      </w:r>
      <w:r w:rsidR="00D31A9C">
        <w:t>1</w:t>
      </w:r>
      <w:r>
        <w:t xml:space="preserve"> </w:t>
      </w:r>
      <w:r w:rsidR="00171A98">
        <w:t>project.</w:t>
      </w:r>
    </w:p>
    <w:p w14:paraId="2492CE00" w14:textId="4FFE46B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BF35EB">
        <w:t>Powering the Regions Fund – Safeguard Transformation Stream Round 1</w:t>
      </w:r>
      <w:r w:rsidR="00771563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A1217" w14:textId="7C327AC7" w:rsidR="008905A0" w:rsidRPr="003F7D5A" w:rsidRDefault="0048593B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1539A9"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1539A9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0433" w14:textId="604664C2" w:rsidR="00AB59E5" w:rsidRDefault="00AB5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528830457">
    <w:abstractNumId w:val="9"/>
  </w:num>
  <w:num w:numId="2" w16cid:durableId="2145924598">
    <w:abstractNumId w:val="7"/>
  </w:num>
  <w:num w:numId="3" w16cid:durableId="939068327">
    <w:abstractNumId w:val="6"/>
  </w:num>
  <w:num w:numId="4" w16cid:durableId="1941259051">
    <w:abstractNumId w:val="5"/>
  </w:num>
  <w:num w:numId="5" w16cid:durableId="507990693">
    <w:abstractNumId w:val="4"/>
  </w:num>
  <w:num w:numId="6" w16cid:durableId="219682419">
    <w:abstractNumId w:val="8"/>
  </w:num>
  <w:num w:numId="7" w16cid:durableId="1912807383">
    <w:abstractNumId w:val="3"/>
  </w:num>
  <w:num w:numId="8" w16cid:durableId="527566123">
    <w:abstractNumId w:val="2"/>
  </w:num>
  <w:num w:numId="9" w16cid:durableId="580020222">
    <w:abstractNumId w:val="1"/>
  </w:num>
  <w:num w:numId="10" w16cid:durableId="493183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B74CF"/>
    <w:rsid w:val="000C6852"/>
    <w:rsid w:val="00125219"/>
    <w:rsid w:val="00142D61"/>
    <w:rsid w:val="001539A9"/>
    <w:rsid w:val="00163B54"/>
    <w:rsid w:val="001708EB"/>
    <w:rsid w:val="00171A98"/>
    <w:rsid w:val="00180BF8"/>
    <w:rsid w:val="001A25AE"/>
    <w:rsid w:val="001A2DC6"/>
    <w:rsid w:val="001E3CF5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8593B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53212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BF35EB"/>
    <w:rsid w:val="00C022E3"/>
    <w:rsid w:val="00C930E6"/>
    <w:rsid w:val="00CB2680"/>
    <w:rsid w:val="00CB5D3D"/>
    <w:rsid w:val="00CC7875"/>
    <w:rsid w:val="00CF7E84"/>
    <w:rsid w:val="00D31A9C"/>
    <w:rsid w:val="00D87BC8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687B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c93893161412d24f3a53db4378d1cba8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87105d872fa17f05ff33aabc03b06804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http://schemas.microsoft.com/sharepoint/v4"/>
    <ds:schemaRef ds:uri="2a251b7e-61e4-4816-a71f-b295a9ad20fb"/>
    <ds:schemaRef ds:uri="http://schemas.microsoft.com/office/2006/documentManagement/types"/>
    <ds:schemaRef ds:uri="http://purl.org/dc/terms/"/>
    <ds:schemaRef ds:uri="http://purl.org/dc/elements/1.1/"/>
    <ds:schemaRef ds:uri="http://www.w3.org/XML/1998/namespace"/>
    <ds:schemaRef ds:uri="http://purl.org/dc/dcmitype/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1107457F-AA6D-492D-8771-F4B24BF92E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1</Words>
  <Characters>1034</Characters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LinksUpToDate>false</LinksUpToDate>
  <CharactersWithSpaces>12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Printed>2023-08-31T02:00:00Z</cp:lastPrinted>
  <dcterms:created xsi:type="dcterms:W3CDTF">2023-08-31T01:42:00Z</dcterms:created>
  <dcterms:modified xsi:type="dcterms:W3CDTF">2023-08-31T02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